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1CE8F9" w14:textId="20DB7385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Topological Sorting</w:t>
      </w:r>
    </w:p>
    <w:p w14:paraId="7BB8D3BE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Python program to print topological sorting of a DAG</w:t>
      </w:r>
    </w:p>
    <w:p w14:paraId="7CA00B18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8F22F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defaultdict</w:t>
      </w:r>
    </w:p>
    <w:p w14:paraId="22D6874A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B10E73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Class to represent a graph</w:t>
      </w:r>
    </w:p>
    <w:p w14:paraId="72821D50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class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Graph:</w:t>
      </w:r>
    </w:p>
    <w:p w14:paraId="04AB7017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F22F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__init__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ertices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FF7D6BB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graph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defaultdict(</w:t>
      </w:r>
      <w:r w:rsidRPr="008F22F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list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dictionary containing adjacency List</w:t>
      </w:r>
    </w:p>
    <w:p w14:paraId="21F59C80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V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vertices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No. of vertices</w:t>
      </w:r>
    </w:p>
    <w:p w14:paraId="6681A8CC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35933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unction</w:t>
      </w:r>
      <w:proofErr w:type="gramEnd"/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o add an edge to graph</w:t>
      </w:r>
    </w:p>
    <w:p w14:paraId="7D5CAD04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F22F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addEdge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u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7667A1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graph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u].append(v)</w:t>
      </w:r>
    </w:p>
    <w:p w14:paraId="6165FC0C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0834DB3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recursive function used by topologicalSort</w:t>
      </w:r>
    </w:p>
    <w:p w14:paraId="684890BC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F22F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topologicalSortUtil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isited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ack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2E56BCA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665090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rk the current node as visited.</w:t>
      </w:r>
    </w:p>
    <w:p w14:paraId="1D178FC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visited[v] =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2BF2CD09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CB097A8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cur for all the vertices adjacent to this vertex</w:t>
      </w:r>
    </w:p>
    <w:p w14:paraId="3DB6C326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graph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v]:</w:t>
      </w:r>
    </w:p>
    <w:p w14:paraId="27696EB6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F22F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visited[i] ==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2C8F0CB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topologicalSortUtil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,visited,stack)</w:t>
      </w:r>
    </w:p>
    <w:p w14:paraId="41CA69D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D4A8179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ush current vertex to stack which stores result</w:t>
      </w:r>
    </w:p>
    <w:p w14:paraId="7E55ACCF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ack.insert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v)</w:t>
      </w:r>
    </w:p>
    <w:p w14:paraId="37D387B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09934D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function to do Topological Sort. It uses recursive</w:t>
      </w:r>
    </w:p>
    <w:p w14:paraId="0F64D06F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opologicalSortUtil(</w:t>
      </w:r>
      <w:proofErr w:type="gramEnd"/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)</w:t>
      </w:r>
    </w:p>
    <w:p w14:paraId="299CF589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F22F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topologicalSort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5845FFD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rk all the vertices as not visited</w:t>
      </w:r>
    </w:p>
    <w:p w14:paraId="426330DF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visited = [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*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V</w:t>
      </w:r>
      <w:proofErr w:type="gramEnd"/>
    </w:p>
    <w:p w14:paraId="7256AB2F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tack </w:t>
      </w: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[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01F2118E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982238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l the recursive helper function to store Topological</w:t>
      </w:r>
    </w:p>
    <w:p w14:paraId="6D65899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 starting from all vertices one by one</w:t>
      </w:r>
    </w:p>
    <w:p w14:paraId="6B5BA4F7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8F22F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V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5D48C8B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8F22F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visited[i] == </w:t>
      </w:r>
      <w:r w:rsidRPr="008F22F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620913B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  <w:proofErr w:type="gramStart"/>
      <w:r w:rsidRPr="008F22F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elf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topologicalSortUtil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,visited,stack)</w:t>
      </w:r>
    </w:p>
    <w:p w14:paraId="1A704B05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0FAB656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F22F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contents of stack</w:t>
      </w:r>
    </w:p>
    <w:p w14:paraId="0D31F1F0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print (stack)</w:t>
      </w:r>
    </w:p>
    <w:p w14:paraId="501B3EDB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473A04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= </w:t>
      </w: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raph(</w:t>
      </w:r>
      <w:proofErr w:type="gramEnd"/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78978DC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.addEdge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;</w:t>
      </w:r>
    </w:p>
    <w:p w14:paraId="3FEE3563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.addEdge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;</w:t>
      </w:r>
    </w:p>
    <w:p w14:paraId="3082E9E9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g.addEdge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;</w:t>
      </w:r>
    </w:p>
    <w:p w14:paraId="29546C68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.addEdge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;</w:t>
      </w:r>
    </w:p>
    <w:p w14:paraId="26CFA6AD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.addEdge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;</w:t>
      </w:r>
    </w:p>
    <w:p w14:paraId="073A0CF9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.addEdge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F22F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;</w:t>
      </w:r>
    </w:p>
    <w:p w14:paraId="591062EE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B02052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8F22F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Following is a Topological Sort of the given graph"</w:t>
      </w:r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3D4DE27" w14:textId="77777777" w:rsidR="008F22F1" w:rsidRPr="008F22F1" w:rsidRDefault="008F22F1" w:rsidP="008F22F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.topologicalSort</w:t>
      </w:r>
      <w:proofErr w:type="gramEnd"/>
      <w:r w:rsidRPr="008F22F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1DEB75FB" w14:textId="59BDEF1A" w:rsidR="008F22F1" w:rsidRDefault="008F22F1" w:rsidP="008F22F1">
      <w:pPr>
        <w:rPr>
          <w:b/>
          <w:bCs/>
        </w:rPr>
      </w:pPr>
    </w:p>
    <w:p w14:paraId="5117847B" w14:textId="77777777" w:rsidR="008F22F1" w:rsidRPr="008F22F1" w:rsidRDefault="008F22F1" w:rsidP="008F22F1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F22F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Following is a Topological Sort of the given graph</w:t>
      </w:r>
    </w:p>
    <w:p w14:paraId="668A9D26" w14:textId="0E424D89" w:rsidR="008F22F1" w:rsidRPr="008F22F1" w:rsidRDefault="008F22F1" w:rsidP="008F22F1">
      <w:pPr>
        <w:rPr>
          <w:b/>
          <w:bCs/>
        </w:rPr>
      </w:pPr>
      <w:r w:rsidRPr="008F22F1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5, 4, 2, 3, 1, 0]</w:t>
      </w:r>
    </w:p>
    <w:p w14:paraId="58224D35" w14:textId="4F378FE7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Radix Sort</w:t>
      </w:r>
    </w:p>
    <w:p w14:paraId="7CA3D75E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Radix Sort</w:t>
      </w:r>
    </w:p>
    <w:p w14:paraId="348A2417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2975269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function to do counting sort of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[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according to</w:t>
      </w:r>
    </w:p>
    <w:p w14:paraId="724147A1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digit represented by exp.</w:t>
      </w:r>
    </w:p>
    <w:p w14:paraId="4D65E240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untingSort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B191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exp1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8A58757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146097E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56E70E6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92040E8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output array elements that will have sorted arr</w:t>
      </w:r>
    </w:p>
    <w:p w14:paraId="65670D0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output = [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* (n)</w:t>
      </w:r>
    </w:p>
    <w:p w14:paraId="3D6B8C0D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1E8A5A3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itialize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unt array as 0</w:t>
      </w:r>
    </w:p>
    <w:p w14:paraId="35275307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unt = [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* (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0A91433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178CE82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ore count of occurrences in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unt[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</w:t>
      </w:r>
    </w:p>
    <w:p w14:paraId="02970CE0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B191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77D590F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index = (arr[i]/exp1)</w:t>
      </w:r>
    </w:p>
    <w:p w14:paraId="57273849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</w:t>
      </w:r>
      <w:r w:rsidRPr="00EB191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(index)%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 +=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16A7304C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6F49D0A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nge count[i] so that count[i] now contains actual</w:t>
      </w:r>
    </w:p>
    <w:p w14:paraId="113962C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osition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this digit in output array</w:t>
      </w:r>
    </w:p>
    <w:p w14:paraId="618F0D1C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B191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7F6DA71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i] += count[i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426F0C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4EFBFF5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Build the output array</w:t>
      </w:r>
    </w:p>
    <w:p w14:paraId="3CA406A7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 = n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7B9FF6AD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&gt;=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2C74C0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index = (arr[i]/exp1)</w:t>
      </w:r>
    </w:p>
    <w:p w14:paraId="72BC61B6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utput[</w:t>
      </w:r>
      <w:proofErr w:type="gramEnd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[ </w:t>
      </w:r>
      <w:r w:rsidRPr="00EB191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(index)%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] -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arr[i]</w:t>
      </w:r>
    </w:p>
    <w:p w14:paraId="3FFD73A9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</w:t>
      </w:r>
      <w:r w:rsidRPr="00EB1911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(index)%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] -=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94AEDA3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i -=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A8B7ED9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48E35C1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pying the output array to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[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,</w:t>
      </w:r>
    </w:p>
    <w:p w14:paraId="3EB10EAC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at arr now contains sorted numbers</w:t>
      </w:r>
    </w:p>
    <w:p w14:paraId="298CA2FE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 =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355C131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EB191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B191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Start"/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gramEnd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):</w:t>
      </w:r>
    </w:p>
    <w:p w14:paraId="5BE14340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arr[i] = output[i]</w:t>
      </w:r>
    </w:p>
    <w:p w14:paraId="6BDDCEE8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7578042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ethod to do Radix Sort</w:t>
      </w:r>
    </w:p>
    <w:p w14:paraId="32E0460F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dixSort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B1911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0EC7E5F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BB8E2F1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the maximum number to know number of digits</w:t>
      </w:r>
    </w:p>
    <w:p w14:paraId="2EE72EFD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ax1 = 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x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76026810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55F2AF1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o counting sort for every digit. Note that instead</w:t>
      </w:r>
    </w:p>
    <w:p w14:paraId="3EFF4694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f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passing digit number, exp is passed. exp is 10^i</w:t>
      </w:r>
    </w:p>
    <w:p w14:paraId="62436C3D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here</w:t>
      </w:r>
      <w:proofErr w:type="gramEnd"/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 is current digit number</w:t>
      </w:r>
    </w:p>
    <w:p w14:paraId="4F9C3D25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exp =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7E29E3E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max1/exp &gt;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0BDD7649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ingSort(</w:t>
      </w:r>
      <w:proofErr w:type="gramStart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exp</w:t>
      </w:r>
      <w:proofErr w:type="gramEnd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A0F861E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xp *=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</w:p>
    <w:p w14:paraId="5098FE32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85CA114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349C38BC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7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5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5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90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02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4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B1911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6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8394E2D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adixSort(arr)</w:t>
      </w:r>
    </w:p>
    <w:p w14:paraId="7978F1EE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FE632A5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B1911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):</w:t>
      </w:r>
    </w:p>
    <w:p w14:paraId="2D31AF19" w14:textId="77777777" w:rsidR="00EB1911" w:rsidRPr="00EB1911" w:rsidRDefault="00EB1911" w:rsidP="00EB1911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B1911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[i</w:t>
      </w:r>
      <w:proofErr w:type="gramStart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end</w:t>
      </w:r>
      <w:proofErr w:type="gramEnd"/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</w:t>
      </w:r>
      <w:r w:rsidRPr="00EB1911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EB1911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19876BF" w14:textId="2E357E07" w:rsidR="00EB1911" w:rsidRDefault="00EB1911" w:rsidP="00EB1911">
      <w:pPr>
        <w:rPr>
          <w:b/>
          <w:bCs/>
        </w:rPr>
      </w:pPr>
    </w:p>
    <w:p w14:paraId="5530954E" w14:textId="13912811" w:rsidR="00EB1911" w:rsidRPr="00EB1911" w:rsidRDefault="00EB1911" w:rsidP="00EB1911">
      <w:pPr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2 24 45 66 75 90 170 802</w:t>
      </w:r>
    </w:p>
    <w:p w14:paraId="36F8BF4C" w14:textId="1F8FF364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Binary Insertion Sort</w:t>
      </w:r>
    </w:p>
    <w:p w14:paraId="7ECE30A7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implementation</w:t>
      </w:r>
    </w:p>
    <w:p w14:paraId="472D67A9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f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inary insertion sort</w:t>
      </w:r>
    </w:p>
    <w:p w14:paraId="33EE94F0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2D48D28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E478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binary_</w:t>
      </w:r>
      <w:proofErr w:type="gramStart"/>
      <w:r w:rsidRPr="002E478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earch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E478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val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art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end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F382CCC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e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eed to distinguish whether we should insert</w:t>
      </w:r>
    </w:p>
    <w:p w14:paraId="791B4BD9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before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r after the left boundary.</w:t>
      </w:r>
    </w:p>
    <w:p w14:paraId="2739B773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magine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[0] is the last step of the binary search</w:t>
      </w:r>
    </w:p>
    <w:p w14:paraId="6C3F74BE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nd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we need to decide where to insert -1</w:t>
      </w:r>
    </w:p>
    <w:p w14:paraId="596E7F2E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art == end:</w:t>
      </w:r>
    </w:p>
    <w:p w14:paraId="7F11DFC0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start] &gt; val:</w:t>
      </w:r>
    </w:p>
    <w:p w14:paraId="6BC1B2FF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art</w:t>
      </w:r>
    </w:p>
    <w:p w14:paraId="00FCD05C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DD2064D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art+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D48B09B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AC209E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is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ccurs if we are moving beyond left\'s boundary</w:t>
      </w:r>
    </w:p>
    <w:p w14:paraId="2E6C4669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eaning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left boundary is the least position to</w:t>
      </w:r>
    </w:p>
    <w:p w14:paraId="0AD5EB09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ind</w:t>
      </w:r>
      <w:proofErr w:type="gramEnd"/>
      <w:r w:rsidRPr="002E4780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 number greater than val</w:t>
      </w:r>
    </w:p>
    <w:p w14:paraId="4BA67749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art &gt; end:</w:t>
      </w:r>
    </w:p>
    <w:p w14:paraId="4C3AFC24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art</w:t>
      </w:r>
    </w:p>
    <w:p w14:paraId="0DE7DC01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2EFCD8F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id = (start+end)/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14ADAD76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mid] &lt; val:</w:t>
      </w:r>
    </w:p>
    <w:p w14:paraId="65E4386B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binary_</w:t>
      </w:r>
      <w:proofErr w:type="gramStart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arch(</w:t>
      </w:r>
      <w:proofErr w:type="gramEnd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 val, mid+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)</w:t>
      </w:r>
    </w:p>
    <w:p w14:paraId="7F5555AE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i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mid] &gt; val:</w:t>
      </w:r>
    </w:p>
    <w:p w14:paraId="07C4FB3C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binary_</w:t>
      </w:r>
      <w:proofErr w:type="gramStart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arch(</w:t>
      </w:r>
      <w:proofErr w:type="gramEnd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 val, start, mid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AE6EC90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80E19E4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mid</w:t>
      </w:r>
    </w:p>
    <w:p w14:paraId="500427E7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A7BAE4C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2E478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nsertion_sort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2E4780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5DA6A3C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2E4780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2E478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):</w:t>
      </w:r>
    </w:p>
    <w:p w14:paraId="272A445C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val = arr[i]</w:t>
      </w:r>
    </w:p>
    <w:p w14:paraId="1B8D389E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j = binary_</w:t>
      </w:r>
      <w:proofErr w:type="gramStart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earch(</w:t>
      </w:r>
      <w:proofErr w:type="gramEnd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 val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i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3C1CBE9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arr = arr</w:t>
      </w:r>
      <w:proofErr w:type="gramStart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:j</w:t>
      </w:r>
      <w:proofErr w:type="gramEnd"/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+ [val] + arr[j:i] + arr[i+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</w:t>
      </w:r>
    </w:p>
    <w:p w14:paraId="0CB85A34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2E4780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</w:t>
      </w:r>
    </w:p>
    <w:p w14:paraId="176924FB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7BC6B7B" w14:textId="77777777" w:rsidR="002E4780" w:rsidRPr="002E4780" w:rsidRDefault="002E4780" w:rsidP="002E4780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2E4780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2E4780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array:"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insertion_sort([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7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3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7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2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2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1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6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0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8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2E4780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4</w:t>
      </w:r>
      <w:r w:rsidRPr="002E4780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)</w:t>
      </w:r>
    </w:p>
    <w:p w14:paraId="7078FF91" w14:textId="718A8985" w:rsidR="002E4780" w:rsidRDefault="002E4780" w:rsidP="002E4780">
      <w:pPr>
        <w:rPr>
          <w:b/>
          <w:bCs/>
        </w:rPr>
      </w:pPr>
    </w:p>
    <w:p w14:paraId="6ACA99F7" w14:textId="091BC30E" w:rsidR="002E4780" w:rsidRPr="002E4780" w:rsidRDefault="002E4780" w:rsidP="002E4780">
      <w:pPr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orted array: [23, 37, 0, 17, 12, 72, 31, 46, 100, 88, 54]</w:t>
      </w:r>
    </w:p>
    <w:p w14:paraId="7FCFA6AA" w14:textId="5582FAB4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Bitonic Sort</w:t>
      </w:r>
    </w:p>
    <w:p w14:paraId="4FD5F310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Bitonic Sort. Note that this program</w:t>
      </w:r>
    </w:p>
    <w:p w14:paraId="5DDA84ED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works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nly when size of input is a power of 2.</w:t>
      </w:r>
    </w:p>
    <w:p w14:paraId="232A6951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D170D83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parameter dir indicates the sorting direction, ASCENDING</w:t>
      </w:r>
    </w:p>
    <w:p w14:paraId="686E2032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r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DESCENDING; if (a[i] &gt; a[j]) agrees with the direction,</w:t>
      </w:r>
    </w:p>
    <w:p w14:paraId="63D6148D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n a[i] and a[j] are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terchanged.*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/</w:t>
      </w:r>
    </w:p>
    <w:p w14:paraId="26DF3EC4" w14:textId="77777777" w:rsidR="00634958" w:rsidRPr="00634958" w:rsidRDefault="00634958" w:rsidP="00634958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D779B00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mpAndSwap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j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ire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08238DF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349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dire ==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[i] &gt; a[j]) </w:t>
      </w: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dire ==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and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[i] &gt; a[j]):</w:t>
      </w:r>
    </w:p>
    <w:p w14:paraId="2ECCB61A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a[i], a[j] = a[j], a[i]</w:t>
      </w:r>
    </w:p>
    <w:p w14:paraId="7E72DD48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A00B32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 recursively sorts a bitonic sequence in ascending order,</w:t>
      </w:r>
    </w:p>
    <w:p w14:paraId="71DA3056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f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dir = 1, and in descending order otherwise (means dir=0).</w:t>
      </w:r>
    </w:p>
    <w:p w14:paraId="5A7D55C4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sequence to be sorted starts at index position low,</w:t>
      </w:r>
    </w:p>
    <w:p w14:paraId="15502A3B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parameter cnt is the number of elements to be sorted.</w:t>
      </w:r>
    </w:p>
    <w:p w14:paraId="3F70CDBC" w14:textId="77777777" w:rsidR="00634958" w:rsidRPr="00634958" w:rsidRDefault="00634958" w:rsidP="00634958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9176E4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bitonicMerge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ow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cnt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ire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88B019E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349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nt &gt;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7C9B662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 = cnt//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006698FC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6349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ow, low+k):</w:t>
      </w:r>
    </w:p>
    <w:p w14:paraId="7B07A4AE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mpAndSwap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i, i+k, dire)</w:t>
      </w:r>
    </w:p>
    <w:p w14:paraId="6F459CB3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itonicMerge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low, k, dire)</w:t>
      </w:r>
    </w:p>
    <w:p w14:paraId="5C99600F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itonicMerge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low+k, k, dire)</w:t>
      </w:r>
    </w:p>
    <w:p w14:paraId="030701FC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EE3CE8E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is function first produces a bitonic sequence by recursively</w:t>
      </w:r>
    </w:p>
    <w:p w14:paraId="4477E54B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rting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ts two halves in opposite sorting orders, and then</w:t>
      </w:r>
    </w:p>
    <w:p w14:paraId="46A45892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lls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itonicMerge to make them in the same order</w:t>
      </w:r>
    </w:p>
    <w:p w14:paraId="29E6A937" w14:textId="77777777" w:rsidR="00634958" w:rsidRPr="00634958" w:rsidRDefault="00634958" w:rsidP="00634958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0F66419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bitonicSort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ow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cnt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dire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76AC0A3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6349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nt &gt;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356D17D7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k = cnt//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</w:p>
    <w:p w14:paraId="353858CA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itonicSort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low, k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DB31460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itonicSort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low+k, k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A217C4A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itonicMerge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low, cnt, dire)</w:t>
      </w:r>
    </w:p>
    <w:p w14:paraId="21AA25C9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785003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ler of bitonicSort for sorting the entire array of length N</w:t>
      </w:r>
    </w:p>
    <w:p w14:paraId="7DA23B35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</w:t>
      </w:r>
      <w:proofErr w:type="gramEnd"/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SCENDING order</w:t>
      </w:r>
    </w:p>
    <w:p w14:paraId="53C66254" w14:textId="77777777" w:rsidR="00634958" w:rsidRPr="00634958" w:rsidRDefault="00634958" w:rsidP="00634958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CB716F0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ort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up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6F80102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itonicSort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, up)</w:t>
      </w:r>
    </w:p>
    <w:p w14:paraId="434B5B1B" w14:textId="77777777" w:rsidR="00634958" w:rsidRPr="00634958" w:rsidRDefault="00634958" w:rsidP="00634958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CF2E92F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4DE889C3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[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CF9E7F0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4A43C3D2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p = </w:t>
      </w:r>
      <w:r w:rsidRPr="00634958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4BC1CD8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FAB3DDE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ort(</w:t>
      </w:r>
      <w:proofErr w:type="gramEnd"/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, n, up)</w:t>
      </w:r>
    </w:p>
    <w:p w14:paraId="47715EB7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\n\nSorted array is"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34B6FFD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634958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n):</w:t>
      </w:r>
    </w:p>
    <w:p w14:paraId="6014311F" w14:textId="77777777" w:rsidR="00634958" w:rsidRPr="00634958" w:rsidRDefault="00634958" w:rsidP="00634958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gramStart"/>
      <w:r w:rsidRPr="00634958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63495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"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 a[i], end=</w:t>
      </w:r>
      <w:r w:rsidRPr="00634958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634958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CD8BE09" w14:textId="76E53EFF" w:rsidR="00634958" w:rsidRDefault="00634958" w:rsidP="00634958">
      <w:pPr>
        <w:rPr>
          <w:b/>
          <w:bCs/>
        </w:rPr>
      </w:pPr>
    </w:p>
    <w:p w14:paraId="231B9742" w14:textId="77777777" w:rsidR="00634958" w:rsidRPr="00634958" w:rsidRDefault="00634958" w:rsidP="00634958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63495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</w:t>
      </w:r>
    </w:p>
    <w:p w14:paraId="53AEB9C4" w14:textId="74869571" w:rsidR="00634958" w:rsidRPr="00634958" w:rsidRDefault="00634958" w:rsidP="00634958">
      <w:pPr>
        <w:rPr>
          <w:b/>
          <w:bCs/>
        </w:rPr>
      </w:pPr>
      <w:r w:rsidRPr="00634958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 5 2 6 3 7 4 8</w:t>
      </w:r>
    </w:p>
    <w:p w14:paraId="5C39C2B7" w14:textId="2928B313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Comb Sort</w:t>
      </w:r>
    </w:p>
    <w:p w14:paraId="68C88854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CombSort</w:t>
      </w:r>
    </w:p>
    <w:p w14:paraId="7023005D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9D1E7AD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find next gap from current</w:t>
      </w:r>
    </w:p>
    <w:p w14:paraId="54B17CF0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getNextGap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7022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gap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812D9A8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34CD09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hrink gap by Shrink factor</w:t>
      </w:r>
    </w:p>
    <w:p w14:paraId="72AAA54A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gap = (gap *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/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3</w:t>
      </w:r>
    </w:p>
    <w:p w14:paraId="1793EB9D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gap &amp; lt ==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0C2B6E3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68EED590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gap</w:t>
      </w:r>
    </w:p>
    <w:p w14:paraId="2D83F0DF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BC62A5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to sort </w:t>
      </w:r>
      <w:proofErr w:type="gramStart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arr[</w:t>
      </w:r>
      <w:proofErr w:type="gramEnd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] using Comb Sort</w:t>
      </w:r>
    </w:p>
    <w:p w14:paraId="0B21204C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0E0BA9C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mbSort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7022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863B297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43C6FC02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3BEB88F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e gap</w:t>
      </w:r>
    </w:p>
    <w:p w14:paraId="06BB2C01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gap = n</w:t>
      </w:r>
    </w:p>
    <w:p w14:paraId="5593E4F9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5C410A8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e swapped as true to make sure that</w:t>
      </w:r>
    </w:p>
    <w:p w14:paraId="6DBFBB98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oop</w:t>
      </w:r>
      <w:proofErr w:type="gramEnd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uns</w:t>
      </w:r>
    </w:p>
    <w:p w14:paraId="6F8CA9C1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wapped = </w:t>
      </w: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025954EB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81B5BF7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Keep running while gap is more than 1 and last</w:t>
      </w:r>
    </w:p>
    <w:p w14:paraId="0CA3ED1A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on</w:t>
      </w:r>
      <w:proofErr w:type="gramEnd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aused a swap</w:t>
      </w:r>
    </w:p>
    <w:p w14:paraId="07CBA4D0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ap !</w:t>
      </w:r>
      <w:proofErr w:type="gramEnd"/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=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wapped ==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A7E730A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010184E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nd next gap</w:t>
      </w:r>
    </w:p>
    <w:p w14:paraId="148141BA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gap = getNextGap(gap)</w:t>
      </w:r>
    </w:p>
    <w:p w14:paraId="3DC34ACC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193FDE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e swapped as false so that we can</w:t>
      </w:r>
    </w:p>
    <w:p w14:paraId="4BB3CD43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heck</w:t>
      </w:r>
      <w:proofErr w:type="gramEnd"/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f swap happened or not</w:t>
      </w:r>
    </w:p>
    <w:p w14:paraId="4BD66439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wapped = </w:t>
      </w: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7ACFB339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D1B8DB7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mpare all elements with current gap</w:t>
      </w:r>
    </w:p>
    <w:p w14:paraId="751870A1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-gap):</w:t>
      </w:r>
    </w:p>
    <w:p w14:paraId="45A5D7CF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i] &amp; gt</w:t>
      </w:r>
    </w:p>
    <w:p w14:paraId="0654FBD7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gramStart"/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[</w:t>
      </w:r>
      <w:proofErr w:type="gramEnd"/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 + gap]:</w:t>
      </w:r>
    </w:p>
    <w:p w14:paraId="054E2034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arr[i], </w:t>
      </w:r>
      <w:proofErr w:type="gramStart"/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[</w:t>
      </w:r>
      <w:proofErr w:type="gramEnd"/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 + gap] = arr[i + gap], arr[i]</w:t>
      </w:r>
    </w:p>
    <w:p w14:paraId="21362E1A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wapped = </w:t>
      </w: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369372AA" w14:textId="77777777" w:rsidR="0037022C" w:rsidRPr="0037022C" w:rsidRDefault="0037022C" w:rsidP="0037022C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1A2A7B8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68090E04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44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3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6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8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37022C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3E6B96EE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mbSort(arr)</w:t>
      </w:r>
    </w:p>
    <w:p w14:paraId="4089FC62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8A3FFDD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37022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&amp; quot Sorted array: &amp; quot"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69B86F9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37022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):</w:t>
      </w:r>
    </w:p>
    <w:p w14:paraId="6795AF15" w14:textId="77777777" w:rsidR="0037022C" w:rsidRPr="0037022C" w:rsidRDefault="0037022C" w:rsidP="0037022C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37022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37022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[i])</w:t>
      </w:r>
    </w:p>
    <w:p w14:paraId="196AB553" w14:textId="77777777" w:rsidR="0037022C" w:rsidRPr="0037022C" w:rsidRDefault="0037022C" w:rsidP="0037022C">
      <w:pPr>
        <w:rPr>
          <w:b/>
          <w:bCs/>
        </w:rPr>
      </w:pPr>
    </w:p>
    <w:p w14:paraId="2EEFC32B" w14:textId="66C67C5B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Pigeonhole Sort</w:t>
      </w:r>
    </w:p>
    <w:p w14:paraId="644E891F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implement Pigeonhole Sort */</w:t>
      </w:r>
    </w:p>
    <w:p w14:paraId="33EF5722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FEE8A44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urce </w:t>
      </w:r>
      <w:proofErr w:type="gramStart"/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de :</w:t>
      </w:r>
      <w:proofErr w:type="gramEnd"/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"https://en.wikibooks.org/wiki/</w:t>
      </w:r>
    </w:p>
    <w:p w14:paraId="7D3B4783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lgorithm_Implementation/Sorting/Pigeonhole_sort"</w:t>
      </w:r>
    </w:p>
    <w:p w14:paraId="663373AF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igeonhole_sort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5532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EE9ED98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ize</w:t>
      </w:r>
      <w:proofErr w:type="gramEnd"/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of range of values in the list</w:t>
      </w:r>
    </w:p>
    <w:p w14:paraId="4F4CC512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(ie, number of pigeonholes we need)</w:t>
      </w:r>
    </w:p>
    <w:p w14:paraId="4F31301C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y_min = </w:t>
      </w:r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in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2D0F8395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my_max = </w:t>
      </w:r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x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4737A3B3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ize = my_max - my_min +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3C8FE930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7F1A423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ur</w:t>
      </w:r>
      <w:proofErr w:type="gramEnd"/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ist of pigeonholes</w:t>
      </w:r>
    </w:p>
    <w:p w14:paraId="0C32BA6B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holes = [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* size</w:t>
      </w:r>
    </w:p>
    <w:p w14:paraId="11265D56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D76424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opulate the pigeonholes.</w:t>
      </w:r>
    </w:p>
    <w:p w14:paraId="6D297FE2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E553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:</w:t>
      </w:r>
    </w:p>
    <w:p w14:paraId="6C1BF3E4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553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assert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55324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type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 </w:t>
      </w:r>
      <w:r w:rsidRPr="00E553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s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55324">
        <w:rPr>
          <w:rFonts w:ascii="Courier New" w:eastAsia="Times New Roman" w:hAnsi="Courier New" w:cs="Courier New"/>
          <w:color w:val="257693"/>
          <w:sz w:val="21"/>
          <w:szCs w:val="21"/>
          <w:lang w:val="en-US"/>
        </w:rPr>
        <w:t>int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integers only please"</w:t>
      </w:r>
    </w:p>
    <w:p w14:paraId="07685629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proofErr w:type="gramStart"/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holes[</w:t>
      </w:r>
      <w:proofErr w:type="gramEnd"/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x - my_min] +=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48BE1EC3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0AEFDB3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ut the elements back into the array in order.</w:t>
      </w:r>
    </w:p>
    <w:p w14:paraId="14479439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 =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90DFA2B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 </w:t>
      </w:r>
      <w:r w:rsidRPr="00E553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ize):</w:t>
      </w:r>
    </w:p>
    <w:p w14:paraId="48430495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553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holes[count] &gt;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E13B47A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holes[count] -=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64FF78D2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a[i] = count + my_min</w:t>
      </w:r>
    </w:p>
    <w:p w14:paraId="37CAFB96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i +=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01228788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24B61E4F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9B5957D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[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7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6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634CB1E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553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order is : "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end =</w:t>
      </w:r>
      <w:r w:rsidRPr="00E553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26112F0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120879D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igeonhole_sort(a)</w:t>
      </w:r>
    </w:p>
    <w:p w14:paraId="27FF406B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6570D0F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5532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5532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):</w:t>
      </w:r>
    </w:p>
    <w:p w14:paraId="549CB72A" w14:textId="77777777" w:rsidR="00E55324" w:rsidRPr="00E55324" w:rsidRDefault="00E55324" w:rsidP="00E5532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5532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[i], end =</w:t>
      </w:r>
      <w:r w:rsidRPr="00E5532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E5532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79DA179" w14:textId="11325AB0" w:rsidR="00E55324" w:rsidRDefault="00E55324" w:rsidP="00E55324">
      <w:pPr>
        <w:rPr>
          <w:b/>
          <w:bCs/>
        </w:rPr>
      </w:pPr>
    </w:p>
    <w:p w14:paraId="53CDBC6C" w14:textId="155A89EE" w:rsidR="00E55324" w:rsidRPr="00E55324" w:rsidRDefault="00E55324" w:rsidP="00E55324"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Sorted order </w:t>
      </w:r>
      <w:proofErr w:type="gramStart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is :</w:t>
      </w:r>
      <w:proofErr w:type="gramEnd"/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 2 3 4 6 7 8 8</w:t>
      </w:r>
    </w:p>
    <w:p w14:paraId="3F1F168C" w14:textId="6C9CEEC4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Cocktail Sort</w:t>
      </w:r>
    </w:p>
    <w:p w14:paraId="70DC6768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Cocktail Sort</w:t>
      </w:r>
    </w:p>
    <w:p w14:paraId="5277F24C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972EA4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519A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cktailSort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19A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8E52C08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r w:rsidRPr="00D519A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3AD722AC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wapped =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6A59EC4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art =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6CB8C03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end = n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19C7057E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swapped==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32A614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BE3BF76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reset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swapped flag on entering the loop,</w:t>
      </w:r>
    </w:p>
    <w:p w14:paraId="3B34C858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because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t might be true from a previous</w:t>
      </w:r>
    </w:p>
    <w:p w14:paraId="72F6A475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ration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.</w:t>
      </w:r>
    </w:p>
    <w:p w14:paraId="7B101EE0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wapped =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347D79AD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CB1B6E4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loop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from left to right same as the bubble</w:t>
      </w:r>
    </w:p>
    <w:p w14:paraId="58C228E3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ort</w:t>
      </w:r>
      <w:proofErr w:type="gramEnd"/>
    </w:p>
    <w:p w14:paraId="2BA7610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ange (start, end):</w:t>
      </w:r>
    </w:p>
    <w:p w14:paraId="4F43590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a[i] &gt; a[i+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  <w:proofErr w:type="gramStart"/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:</w:t>
      </w:r>
      <w:proofErr w:type="gramEnd"/>
    </w:p>
    <w:p w14:paraId="65BC81C5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a[i], a[i+</w:t>
      </w:r>
      <w:proofErr w:type="gramStart"/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=</w:t>
      </w:r>
      <w:proofErr w:type="gramEnd"/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[i+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[i]</w:t>
      </w:r>
    </w:p>
    <w:p w14:paraId="0BCB3CE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wapped=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0EED528D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184A7C4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f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othing moved, then array is sorted.</w:t>
      </w:r>
    </w:p>
    <w:p w14:paraId="1924DB0E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swapped==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5F45B30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break</w:t>
      </w:r>
    </w:p>
    <w:p w14:paraId="7A5B15A1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359AF7C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otherwise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, reset the swapped flag so that it</w:t>
      </w:r>
    </w:p>
    <w:p w14:paraId="72ADF465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an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be used in the next stage</w:t>
      </w:r>
    </w:p>
    <w:p w14:paraId="1685CA6B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wapped =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25B32AF0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82F846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move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end point back by one, because</w:t>
      </w:r>
    </w:p>
    <w:p w14:paraId="6C7B9362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tem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t the end is in its rightful spot</w:t>
      </w:r>
    </w:p>
    <w:p w14:paraId="5BD1FD67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end = end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</w:p>
    <w:p w14:paraId="21F33A5A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B1251A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from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right to left, doing the same</w:t>
      </w:r>
    </w:p>
    <w:p w14:paraId="58D468E2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mparison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as in the previous stage</w:t>
      </w:r>
    </w:p>
    <w:p w14:paraId="67C89CC9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D519A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nd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start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633C06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a[i] &gt; a[i+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):</w:t>
      </w:r>
    </w:p>
    <w:p w14:paraId="5A6A2E00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a[i], a[i+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a[i+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[i]</w:t>
      </w:r>
    </w:p>
    <w:p w14:paraId="3673A160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swapped =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0D029E85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8880219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ncrease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the starting point, because</w:t>
      </w:r>
    </w:p>
    <w:p w14:paraId="54C5523F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the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last stage would have moved the next</w:t>
      </w:r>
    </w:p>
    <w:p w14:paraId="30F11A92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gramStart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smallest</w:t>
      </w:r>
      <w:proofErr w:type="gramEnd"/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number to its rightful spot.</w:t>
      </w:r>
    </w:p>
    <w:p w14:paraId="2C952B28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tart = start+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1A56862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1A2630C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7DBEAF7A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[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8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D519A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175EDFB9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cktailSort(a)</w:t>
      </w:r>
    </w:p>
    <w:p w14:paraId="2DB96E30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D519A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D519A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array is:"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DC4E0D5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D519A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519A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519A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):</w:t>
      </w:r>
    </w:p>
    <w:p w14:paraId="44F22A77" w14:textId="77777777" w:rsidR="00D519AD" w:rsidRPr="00D519AD" w:rsidRDefault="00D519AD" w:rsidP="00D519A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</w:t>
      </w:r>
      <w:r w:rsidRPr="00D519A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"</w:t>
      </w:r>
      <w:r w:rsidRPr="00D519A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a[i])</w:t>
      </w:r>
    </w:p>
    <w:p w14:paraId="5B80CA64" w14:textId="53B4FD41" w:rsidR="00D519AD" w:rsidRDefault="00D519AD" w:rsidP="00D519AD">
      <w:pPr>
        <w:rPr>
          <w:b/>
          <w:bCs/>
        </w:rPr>
      </w:pPr>
    </w:p>
    <w:p w14:paraId="02F9C484" w14:textId="77777777" w:rsidR="00D519AD" w:rsidRPr="00D519AD" w:rsidRDefault="00D519AD" w:rsidP="00D519AD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 is:</w:t>
      </w:r>
    </w:p>
    <w:p w14:paraId="42F4A863" w14:textId="77777777" w:rsidR="00D519AD" w:rsidRPr="00D519AD" w:rsidRDefault="00D519AD" w:rsidP="00D519A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0</w:t>
      </w:r>
    </w:p>
    <w:p w14:paraId="3EECACCB" w14:textId="77777777" w:rsidR="00D519AD" w:rsidRPr="00D519AD" w:rsidRDefault="00D519AD" w:rsidP="00D519A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18ADB586" w14:textId="77777777" w:rsidR="00D519AD" w:rsidRPr="00D519AD" w:rsidRDefault="00D519AD" w:rsidP="00D519A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5B199DFC" w14:textId="77777777" w:rsidR="00D519AD" w:rsidRPr="00D519AD" w:rsidRDefault="00D519AD" w:rsidP="00D519A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0CEB141" w14:textId="77777777" w:rsidR="00D519AD" w:rsidRPr="00D519AD" w:rsidRDefault="00D519AD" w:rsidP="00D519A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1472C2E3" w14:textId="77777777" w:rsidR="00D519AD" w:rsidRPr="00D519AD" w:rsidRDefault="00D519AD" w:rsidP="00D519A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p w14:paraId="616486E5" w14:textId="11AB41C1" w:rsidR="00D519AD" w:rsidRPr="00D519AD" w:rsidRDefault="00D519AD" w:rsidP="00D519AD">
      <w:pPr>
        <w:rPr>
          <w:b/>
          <w:bCs/>
        </w:rPr>
      </w:pPr>
      <w:r w:rsidRPr="00D519A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8</w:t>
      </w:r>
    </w:p>
    <w:p w14:paraId="26B0CF1B" w14:textId="3D88A754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Gnome Sort</w:t>
      </w:r>
    </w:p>
    <w:p w14:paraId="6BCBA500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implement Gnome Sort</w:t>
      </w:r>
    </w:p>
    <w:p w14:paraId="7E85E86F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232D8D7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 function to sort the given list using Gnome sort</w:t>
      </w:r>
    </w:p>
    <w:p w14:paraId="23B5AD50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860E2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gnomeSort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 </w:t>
      </w:r>
      <w:r w:rsidRPr="00860E2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proofErr w:type="gramEnd"/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60E2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BC69D9F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ndex =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5D99A225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60E2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ndex &lt; n:</w:t>
      </w:r>
    </w:p>
    <w:p w14:paraId="69EE46EC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60E2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ndex ==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523B1A2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    index = index +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5629540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60E2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index] &gt;= </w:t>
      </w:r>
      <w:proofErr w:type="gramStart"/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[</w:t>
      </w:r>
      <w:proofErr w:type="gramEnd"/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ndex -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6204ACC3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index = index +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6864A00F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860E2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75D5CE0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arr[index], arr[index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arr[index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rr[index]</w:t>
      </w:r>
    </w:p>
    <w:p w14:paraId="53C10020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index = index -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2E2EA41E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E5ADA3B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860E2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</w:t>
      </w:r>
    </w:p>
    <w:p w14:paraId="0E72E047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812CB46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340D2136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4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860E2D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9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76BFD3DB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 = </w:t>
      </w:r>
      <w:r w:rsidRPr="00860E2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382F5E16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C3950A1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</w:t>
      </w:r>
      <w:proofErr w:type="gramStart"/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gnomeSort(</w:t>
      </w:r>
      <w:proofErr w:type="gramEnd"/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 n)</w:t>
      </w:r>
    </w:p>
    <w:p w14:paraId="0DD6F3C7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860E2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sequence after applying Gnome </w:t>
      </w:r>
      <w:proofErr w:type="gramStart"/>
      <w:r w:rsidRPr="00860E2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Sort :</w:t>
      </w:r>
      <w:proofErr w:type="gramEnd"/>
      <w:r w:rsidRPr="00860E2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)</w:t>
      </w:r>
    </w:p>
    <w:p w14:paraId="0A52D11E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860E2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:</w:t>
      </w:r>
    </w:p>
    <w:p w14:paraId="262D2BBD" w14:textId="77777777" w:rsidR="00860E2D" w:rsidRPr="00860E2D" w:rsidRDefault="00860E2D" w:rsidP="00860E2D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860E2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i)</w:t>
      </w:r>
    </w:p>
    <w:p w14:paraId="3E882399" w14:textId="6A343BCB" w:rsidR="00860E2D" w:rsidRDefault="00860E2D" w:rsidP="00860E2D">
      <w:pPr>
        <w:rPr>
          <w:b/>
          <w:bCs/>
        </w:rPr>
      </w:pPr>
    </w:p>
    <w:p w14:paraId="1C33EEFE" w14:textId="77777777" w:rsidR="00860E2D" w:rsidRPr="00860E2D" w:rsidRDefault="00860E2D" w:rsidP="00860E2D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860E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Sorted sequence after applying Gnome </w:t>
      </w:r>
      <w:proofErr w:type="gramStart"/>
      <w:r w:rsidRPr="00860E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 :</w:t>
      </w:r>
      <w:proofErr w:type="gramEnd"/>
    </w:p>
    <w:p w14:paraId="0F645793" w14:textId="77777777" w:rsidR="00860E2D" w:rsidRPr="00860E2D" w:rsidRDefault="00860E2D" w:rsidP="00860E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60E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-9</w:t>
      </w:r>
    </w:p>
    <w:p w14:paraId="178058F4" w14:textId="77777777" w:rsidR="00860E2D" w:rsidRPr="00860E2D" w:rsidRDefault="00860E2D" w:rsidP="00860E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60E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31E1451C" w14:textId="77777777" w:rsidR="00860E2D" w:rsidRPr="00860E2D" w:rsidRDefault="00860E2D" w:rsidP="00860E2D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860E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0</w:t>
      </w:r>
    </w:p>
    <w:p w14:paraId="70E6D8FF" w14:textId="2A250D0E" w:rsidR="00860E2D" w:rsidRPr="00860E2D" w:rsidRDefault="00860E2D" w:rsidP="00860E2D">
      <w:pPr>
        <w:rPr>
          <w:b/>
          <w:bCs/>
        </w:rPr>
      </w:pPr>
      <w:r w:rsidRPr="00860E2D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4</w:t>
      </w:r>
    </w:p>
    <w:p w14:paraId="6805F4E8" w14:textId="29227C0C" w:rsidR="00135560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Odd-Even Sort / Brick Sort</w:t>
      </w:r>
    </w:p>
    <w:p w14:paraId="1E716260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implement</w:t>
      </w:r>
    </w:p>
    <w:p w14:paraId="7ED7C7F3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dd-Even / Brick Sort</w:t>
      </w:r>
    </w:p>
    <w:p w14:paraId="371EB5A1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02AC12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oddEvenSort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F5A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r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3418D19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ly array is unsorted</w:t>
      </w:r>
    </w:p>
    <w:p w14:paraId="34CEE94D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sSorted =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00D8F423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sSorted ==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E1A88EE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isSorted =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</w:p>
    <w:p w14:paraId="7B03DE5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temp =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5E767B33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2613AD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i] &gt; arr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671BA98A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arr[i], arr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arr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rr[i]</w:t>
      </w:r>
    </w:p>
    <w:p w14:paraId="2B440600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isSorted =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6BA709EF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</w:t>
      </w:r>
    </w:p>
    <w:p w14:paraId="02351129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8E004C5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rr[i] &gt; arr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5523E038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arr[i], arr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arr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, arr[i]</w:t>
      </w:r>
    </w:p>
    <w:p w14:paraId="5C5DAF57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isSorted =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</w:p>
    <w:p w14:paraId="111C8522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E2C2BBE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</w:p>
    <w:p w14:paraId="4F96C8F3" w14:textId="77777777" w:rsidR="00EF5AF4" w:rsidRPr="00EF5AF4" w:rsidRDefault="00EF5AF4" w:rsidP="00EF5AF4">
      <w:pPr>
        <w:shd w:val="clear" w:color="auto" w:fill="FFFFFE"/>
        <w:spacing w:after="24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6A80391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 = [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4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9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69DC417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n =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)</w:t>
      </w:r>
    </w:p>
    <w:p w14:paraId="7D788E34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4F457A8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oddEvenSort(</w:t>
      </w:r>
      <w:proofErr w:type="gramEnd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rr, n);</w:t>
      </w:r>
    </w:p>
    <w:p w14:paraId="7CD377C2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):</w:t>
      </w:r>
    </w:p>
    <w:p w14:paraId="57A6425D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rr[i], end =</w:t>
      </w:r>
      <w:r w:rsidRPr="00EF5A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AFDA2C4" w14:textId="03D9CF84" w:rsidR="00EF5AF4" w:rsidRDefault="00EF5AF4" w:rsidP="00EF5AF4">
      <w:pPr>
        <w:rPr>
          <w:b/>
          <w:bCs/>
        </w:rPr>
      </w:pPr>
    </w:p>
    <w:p w14:paraId="55FA9F84" w14:textId="3B671E75" w:rsidR="00EF5AF4" w:rsidRPr="00EF5AF4" w:rsidRDefault="00EF5AF4" w:rsidP="00EF5AF4">
      <w:pPr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-9 2 10 34</w:t>
      </w:r>
    </w:p>
    <w:p w14:paraId="22EDCF91" w14:textId="6643816C" w:rsidR="004003A6" w:rsidRDefault="00135560" w:rsidP="008F22F1">
      <w:pPr>
        <w:pStyle w:val="ListParagraph"/>
        <w:numPr>
          <w:ilvl w:val="0"/>
          <w:numId w:val="2"/>
        </w:numPr>
        <w:ind w:left="-360"/>
        <w:rPr>
          <w:b/>
          <w:bCs/>
        </w:rPr>
      </w:pPr>
      <w:r w:rsidRPr="008F22F1">
        <w:rPr>
          <w:b/>
          <w:bCs/>
        </w:rPr>
        <w:t>Python Program for BogoSort or Permutation Sort</w:t>
      </w:r>
    </w:p>
    <w:p w14:paraId="3B160775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for implementation of Bogo Sort</w:t>
      </w:r>
    </w:p>
    <w:p w14:paraId="5728EDCB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andom</w:t>
      </w:r>
    </w:p>
    <w:p w14:paraId="583759DD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7F5A4F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orts array a[</w:t>
      </w:r>
      <w:proofErr w:type="gramStart"/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0..</w:t>
      </w:r>
      <w:proofErr w:type="gramEnd"/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n-1] using Bogo sort</w:t>
      </w:r>
    </w:p>
    <w:p w14:paraId="56B87F89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bogoSort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F5A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7F0187C1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78C1E0E9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is_sorted(a)==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0DE36C4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shuffle(a)</w:t>
      </w:r>
    </w:p>
    <w:p w14:paraId="27E7DB3D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D28B6E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check if array is sorted or not</w:t>
      </w:r>
    </w:p>
    <w:p w14:paraId="1C3BAD64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is_sorted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F5A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877922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5E2F6857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gramStart"/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n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5BC2C0F3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(a[i] &gt; a[i+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proofErr w:type="gramStart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)</w:t>
      </w:r>
      <w:proofErr w:type="gramEnd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97100F8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5F3F0A00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106F8F06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CE97A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generate permutation of the array</w:t>
      </w:r>
    </w:p>
    <w:p w14:paraId="6A9D67B1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huffl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F5AF4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39FD2B5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n =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</w:t>
      </w:r>
    </w:p>
    <w:p w14:paraId="156348B1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ange (</w:t>
      </w:r>
      <w:proofErr w:type="gramStart"/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n</w:t>
      </w:r>
      <w:proofErr w:type="gramEnd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CE86719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r = </w:t>
      </w:r>
      <w:proofErr w:type="gramStart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andom.randint</w:t>
      </w:r>
      <w:proofErr w:type="gramEnd"/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n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-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AC7F7C9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a[i], a[r] = a[r], a[i]</w:t>
      </w:r>
    </w:p>
    <w:p w14:paraId="04799B5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849DAE2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 to test above</w:t>
      </w:r>
    </w:p>
    <w:p w14:paraId="545EEE5C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[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3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2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4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1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0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F5AF4">
        <w:rPr>
          <w:rFonts w:ascii="Courier New" w:eastAsia="Times New Roman" w:hAnsi="Courier New" w:cs="Courier New"/>
          <w:color w:val="098156"/>
          <w:sz w:val="21"/>
          <w:szCs w:val="21"/>
          <w:lang w:val="en-US"/>
        </w:rPr>
        <w:t>5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8EB2C97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ogoSort(a)</w:t>
      </w:r>
    </w:p>
    <w:p w14:paraId="511A8FA5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gramStart"/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gramEnd"/>
      <w:r w:rsidRPr="00EF5A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orted array :"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3059146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i </w:t>
      </w:r>
      <w:r w:rsidRPr="00EF5AF4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F5AF4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)):</w:t>
      </w:r>
    </w:p>
    <w:p w14:paraId="07A2E63A" w14:textId="77777777" w:rsidR="00EF5AF4" w:rsidRPr="00EF5AF4" w:rsidRDefault="00EF5AF4" w:rsidP="00EF5AF4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rint (</w:t>
      </w:r>
      <w:r w:rsidRPr="00EF5AF4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%d"</w:t>
      </w:r>
      <w:r w:rsidRPr="00EF5AF4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%a[i])</w:t>
      </w:r>
    </w:p>
    <w:p w14:paraId="46C8E6F9" w14:textId="0CFCAE90" w:rsidR="00EF5AF4" w:rsidRDefault="00EF5AF4" w:rsidP="00EF5AF4">
      <w:pPr>
        <w:rPr>
          <w:b/>
          <w:bCs/>
        </w:rPr>
      </w:pPr>
    </w:p>
    <w:p w14:paraId="099FF32F" w14:textId="609F94AE" w:rsidR="00EF5AF4" w:rsidRPr="00EF5AF4" w:rsidRDefault="00EF5AF4" w:rsidP="00EF5AF4">
      <w:pPr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Sorted array:</w:t>
      </w:r>
    </w:p>
    <w:p w14:paraId="5840FCDB" w14:textId="77777777" w:rsidR="00EF5AF4" w:rsidRPr="00EF5AF4" w:rsidRDefault="00EF5AF4" w:rsidP="00EF5AF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0</w:t>
      </w:r>
    </w:p>
    <w:p w14:paraId="503152E5" w14:textId="77777777" w:rsidR="00EF5AF4" w:rsidRPr="00EF5AF4" w:rsidRDefault="00EF5AF4" w:rsidP="00EF5AF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1</w:t>
      </w:r>
    </w:p>
    <w:p w14:paraId="0F460644" w14:textId="77777777" w:rsidR="00EF5AF4" w:rsidRPr="00EF5AF4" w:rsidRDefault="00EF5AF4" w:rsidP="00EF5AF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2</w:t>
      </w:r>
    </w:p>
    <w:p w14:paraId="0C6B27D6" w14:textId="77777777" w:rsidR="00EF5AF4" w:rsidRPr="00EF5AF4" w:rsidRDefault="00EF5AF4" w:rsidP="00EF5AF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3</w:t>
      </w:r>
    </w:p>
    <w:p w14:paraId="05E3FB03" w14:textId="77777777" w:rsidR="00EF5AF4" w:rsidRPr="00EF5AF4" w:rsidRDefault="00EF5AF4" w:rsidP="00EF5AF4">
      <w:pPr>
        <w:spacing w:after="0" w:line="240" w:lineRule="auto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4</w:t>
      </w:r>
    </w:p>
    <w:p w14:paraId="54C1777E" w14:textId="16215365" w:rsidR="00EF5AF4" w:rsidRPr="00EF5AF4" w:rsidRDefault="00EF5AF4" w:rsidP="00EF5AF4">
      <w:pPr>
        <w:rPr>
          <w:b/>
          <w:bCs/>
        </w:rPr>
      </w:pPr>
      <w:r w:rsidRPr="00EF5AF4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5</w:t>
      </w:r>
    </w:p>
    <w:sectPr w:rsidR="00EF5AF4" w:rsidRPr="00EF5AF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A05900" w14:textId="77777777" w:rsidR="00232BB9" w:rsidRDefault="00232BB9" w:rsidP="00C5030E">
      <w:pPr>
        <w:spacing w:after="0" w:line="240" w:lineRule="auto"/>
      </w:pPr>
      <w:r>
        <w:separator/>
      </w:r>
    </w:p>
  </w:endnote>
  <w:endnote w:type="continuationSeparator" w:id="0">
    <w:p w14:paraId="143F9523" w14:textId="77777777" w:rsidR="00232BB9" w:rsidRDefault="00232BB9" w:rsidP="00C5030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0DDFBD" w14:textId="77777777" w:rsidR="00C5030E" w:rsidRDefault="00C5030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16F5E" w14:textId="77777777" w:rsidR="00C5030E" w:rsidRDefault="00C5030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9DF4E7" w14:textId="77777777" w:rsidR="00C5030E" w:rsidRDefault="00C5030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001B54" w14:textId="77777777" w:rsidR="00232BB9" w:rsidRDefault="00232BB9" w:rsidP="00C5030E">
      <w:pPr>
        <w:spacing w:after="0" w:line="240" w:lineRule="auto"/>
      </w:pPr>
      <w:r>
        <w:separator/>
      </w:r>
    </w:p>
  </w:footnote>
  <w:footnote w:type="continuationSeparator" w:id="0">
    <w:p w14:paraId="375EECE3" w14:textId="77777777" w:rsidR="00232BB9" w:rsidRDefault="00232BB9" w:rsidP="00C5030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F6362F" w14:textId="60AB5ADE" w:rsidR="00C5030E" w:rsidRDefault="00000000">
    <w:pPr>
      <w:pStyle w:val="Header"/>
    </w:pPr>
    <w:r>
      <w:rPr>
        <w:noProof/>
      </w:rPr>
      <w:pict w14:anchorId="28C9DB9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5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6E165B" w14:textId="62F989F1" w:rsidR="00C5030E" w:rsidRDefault="00000000">
    <w:pPr>
      <w:pStyle w:val="Header"/>
    </w:pPr>
    <w:r>
      <w:rPr>
        <w:noProof/>
      </w:rPr>
      <w:pict w14:anchorId="1A2DBFD7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6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4EDCE6" w14:textId="610DF3FF" w:rsidR="00C5030E" w:rsidRDefault="00000000">
    <w:pPr>
      <w:pStyle w:val="Header"/>
    </w:pPr>
    <w:r>
      <w:rPr>
        <w:noProof/>
      </w:rPr>
      <w:pict w14:anchorId="6F56669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30756984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F472563"/>
    <w:multiLevelType w:val="hybridMultilevel"/>
    <w:tmpl w:val="120CA1A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26F6064"/>
    <w:multiLevelType w:val="hybridMultilevel"/>
    <w:tmpl w:val="2D2AEA3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28930762">
    <w:abstractNumId w:val="0"/>
  </w:num>
  <w:num w:numId="2" w16cid:durableId="138814044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AzMQcCY3MTIyUdpeDU4uLM/DyQAqNaAM21G4gsAAAA"/>
  </w:docVars>
  <w:rsids>
    <w:rsidRoot w:val="004003A6"/>
    <w:rsid w:val="00135560"/>
    <w:rsid w:val="00232BB9"/>
    <w:rsid w:val="002E4780"/>
    <w:rsid w:val="0037022C"/>
    <w:rsid w:val="004003A6"/>
    <w:rsid w:val="004C2B0E"/>
    <w:rsid w:val="00634958"/>
    <w:rsid w:val="00860E2D"/>
    <w:rsid w:val="008F22F1"/>
    <w:rsid w:val="00C5030E"/>
    <w:rsid w:val="00CE166C"/>
    <w:rsid w:val="00D519AD"/>
    <w:rsid w:val="00E55324"/>
    <w:rsid w:val="00E55BFB"/>
    <w:rsid w:val="00EB1911"/>
    <w:rsid w:val="00EF5A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CDC3BF"/>
  <w15:chartTrackingRefBased/>
  <w15:docId w15:val="{C1159C51-1682-4697-B9E7-042B0745E9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3556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5030E"/>
  </w:style>
  <w:style w:type="paragraph" w:styleId="Footer">
    <w:name w:val="footer"/>
    <w:basedOn w:val="Normal"/>
    <w:link w:val="FooterChar"/>
    <w:uiPriority w:val="99"/>
    <w:unhideWhenUsed/>
    <w:rsid w:val="00C5030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503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361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1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51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4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4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35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046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1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93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38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12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6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1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81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2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79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16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27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7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836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60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1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258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61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84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37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04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484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06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1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1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8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3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4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5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60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1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45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67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47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2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981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2184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86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41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9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0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23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8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7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7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97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17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747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03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92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07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1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70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93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9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5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39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714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62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1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2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984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62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6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588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91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572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56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8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53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97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22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601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6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55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3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6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0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62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93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5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9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4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45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09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8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5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7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3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38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94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55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91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02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99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732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8444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15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9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6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1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7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711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7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24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7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032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23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75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74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53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49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86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9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40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13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8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48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3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367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09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02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2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42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46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1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36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5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33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4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17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72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171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27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3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0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31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20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1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80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1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1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860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8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48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53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3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23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5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82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97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18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5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9196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0642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765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2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4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4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61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80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9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0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9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87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49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3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10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9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5580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21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1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967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2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2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8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8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444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566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6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2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9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85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1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91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88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13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54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93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2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0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27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77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39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87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62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9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9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8457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026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69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8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05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1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2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096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37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1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54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97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8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7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92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0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64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34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97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9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48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3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5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40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56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2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68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16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33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2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69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6963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24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62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4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8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8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0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2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5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59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31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7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381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805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9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50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5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0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5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3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17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10</Pages>
  <Words>1629</Words>
  <Characters>9291</Characters>
  <Application>Microsoft Office Word</Application>
  <DocSecurity>0</DocSecurity>
  <Lines>77</Lines>
  <Paragraphs>21</Paragraphs>
  <ScaleCrop>false</ScaleCrop>
  <Company/>
  <LinksUpToDate>false</LinksUpToDate>
  <CharactersWithSpaces>10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8</cp:revision>
  <dcterms:created xsi:type="dcterms:W3CDTF">2021-03-26T05:37:00Z</dcterms:created>
  <dcterms:modified xsi:type="dcterms:W3CDTF">2023-01-11T01:36:00Z</dcterms:modified>
</cp:coreProperties>
</file>